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7559C" w14:textId="02686BD0" w:rsidR="00330B5E" w:rsidRDefault="00330B5E" w:rsidP="00330B5E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Lab 2 AI in Enterprise Systems</w:t>
      </w:r>
    </w:p>
    <w:p w14:paraId="7AFCB8A4" w14:textId="5DA33CBD" w:rsidR="00330B5E" w:rsidRDefault="00330B5E" w:rsidP="00330B5E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Dennis Issac – 100851227</w:t>
      </w:r>
    </w:p>
    <w:p w14:paraId="70313824" w14:textId="40BC9AEA" w:rsidR="00330B5E" w:rsidRDefault="00330B5E" w:rsidP="00330B5E">
      <w:pPr>
        <w:rPr>
          <w:sz w:val="28"/>
          <w:szCs w:val="28"/>
          <w:lang w:val="en-US"/>
        </w:rPr>
      </w:pPr>
    </w:p>
    <w:p w14:paraId="1E8FC758" w14:textId="762EC669" w:rsidR="00330B5E" w:rsidRDefault="00330B5E" w:rsidP="00330B5E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Building the model:</w:t>
      </w:r>
    </w:p>
    <w:p w14:paraId="7B7EA2C7" w14:textId="32854599" w:rsidR="00330B5E" w:rsidRDefault="008A1051" w:rsidP="00330B5E">
      <w:pPr>
        <w:rPr>
          <w:sz w:val="28"/>
          <w:szCs w:val="28"/>
          <w:lang w:val="en-US"/>
        </w:rPr>
      </w:pPr>
      <w:r w:rsidRPr="008A1051">
        <w:rPr>
          <w:sz w:val="28"/>
          <w:szCs w:val="28"/>
          <w:lang w:val="en-US"/>
        </w:rPr>
        <w:drawing>
          <wp:inline distT="0" distB="0" distL="0" distR="0" wp14:anchorId="6AE981F9" wp14:editId="3D77A86D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BDCEB" w14:textId="2C41985B" w:rsidR="008A1051" w:rsidRDefault="00256B6F" w:rsidP="00330B5E">
      <w:pPr>
        <w:rPr>
          <w:sz w:val="28"/>
          <w:szCs w:val="28"/>
          <w:lang w:val="en-US"/>
        </w:rPr>
      </w:pPr>
      <w:r w:rsidRPr="00256B6F">
        <w:rPr>
          <w:sz w:val="28"/>
          <w:szCs w:val="28"/>
          <w:lang w:val="en-US"/>
        </w:rPr>
        <w:drawing>
          <wp:inline distT="0" distB="0" distL="0" distR="0" wp14:anchorId="5ACD197D" wp14:editId="2EC73B7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E9726" w14:textId="6B9F898B" w:rsidR="00256B6F" w:rsidRDefault="00256B6F" w:rsidP="00330B5E">
      <w:pPr>
        <w:rPr>
          <w:sz w:val="28"/>
          <w:szCs w:val="28"/>
          <w:lang w:val="en-US"/>
        </w:rPr>
      </w:pPr>
      <w:r w:rsidRPr="00256B6F">
        <w:rPr>
          <w:sz w:val="28"/>
          <w:szCs w:val="28"/>
          <w:lang w:val="en-US"/>
        </w:rPr>
        <w:lastRenderedPageBreak/>
        <w:drawing>
          <wp:inline distT="0" distB="0" distL="0" distR="0" wp14:anchorId="2B4BBA9B" wp14:editId="35752F2C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7C2D" w14:textId="77777777" w:rsidR="00256B6F" w:rsidRPr="00330B5E" w:rsidRDefault="00256B6F" w:rsidP="00330B5E">
      <w:pPr>
        <w:rPr>
          <w:sz w:val="28"/>
          <w:szCs w:val="28"/>
          <w:lang w:val="en-US"/>
        </w:rPr>
      </w:pPr>
    </w:p>
    <w:sectPr w:rsidR="00256B6F" w:rsidRPr="00330B5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NLYwMDAxMgUSBko6SsGpxcWZ+XkgBYa1ALCeqpcsAAAA"/>
  </w:docVars>
  <w:rsids>
    <w:rsidRoot w:val="00113193"/>
    <w:rsid w:val="00113193"/>
    <w:rsid w:val="00256B6F"/>
    <w:rsid w:val="00330B5E"/>
    <w:rsid w:val="008A1051"/>
    <w:rsid w:val="00B31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E50C5"/>
  <w15:chartTrackingRefBased/>
  <w15:docId w15:val="{D13B431F-0884-41D9-BA48-B4BBF72A9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Issac</dc:creator>
  <cp:keywords/>
  <dc:description/>
  <cp:lastModifiedBy>Dennis Issac</cp:lastModifiedBy>
  <cp:revision>4</cp:revision>
  <dcterms:created xsi:type="dcterms:W3CDTF">2022-06-08T20:30:00Z</dcterms:created>
  <dcterms:modified xsi:type="dcterms:W3CDTF">2022-06-09T02:32:00Z</dcterms:modified>
</cp:coreProperties>
</file>